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0E403838" w:rsidR="003D6D34" w:rsidRPr="009705FA" w:rsidRDefault="003D6D34" w:rsidP="00EE490F">
      <w:pPr>
        <w:jc w:val="right"/>
        <w:rPr>
          <w:rFonts w:cstheme="minorHAnsi"/>
          <w:rtl/>
        </w:rPr>
      </w:pPr>
    </w:p>
    <w:p w14:paraId="744B4C0A" w14:textId="0CB39E14" w:rsidR="00EE490F" w:rsidRPr="009705FA" w:rsidRDefault="00EE490F" w:rsidP="00EE490F">
      <w:pPr>
        <w:jc w:val="right"/>
        <w:rPr>
          <w:rFonts w:cstheme="minorHAnsi"/>
        </w:rPr>
      </w:pPr>
    </w:p>
    <w:p w14:paraId="07B119F7" w14:textId="2DAEA119" w:rsidR="00EE490F" w:rsidRPr="009705FA" w:rsidRDefault="00EE490F" w:rsidP="00EE490F">
      <w:pPr>
        <w:jc w:val="right"/>
        <w:rPr>
          <w:rFonts w:cstheme="minorHAnsi"/>
        </w:rPr>
      </w:pPr>
    </w:p>
    <w:p w14:paraId="303DD5CC" w14:textId="7AFA83E7" w:rsidR="00EE490F" w:rsidRPr="009705FA" w:rsidRDefault="00EE490F" w:rsidP="00EE490F">
      <w:pPr>
        <w:jc w:val="right"/>
        <w:rPr>
          <w:rFonts w:cstheme="minorHAnsi"/>
        </w:rPr>
      </w:pPr>
    </w:p>
    <w:p w14:paraId="4F3FCE5F" w14:textId="49A119CD" w:rsidR="00EE490F" w:rsidRPr="009705FA" w:rsidRDefault="00EE490F" w:rsidP="00EE490F">
      <w:pPr>
        <w:jc w:val="right"/>
        <w:rPr>
          <w:rFonts w:cstheme="minorHAnsi"/>
        </w:rPr>
      </w:pPr>
    </w:p>
    <w:p w14:paraId="5DDCF57E" w14:textId="79D9F29E" w:rsidR="00EE490F" w:rsidRPr="009705FA" w:rsidRDefault="00EE490F" w:rsidP="00EE490F">
      <w:pPr>
        <w:jc w:val="right"/>
        <w:rPr>
          <w:rFonts w:cstheme="minorHAnsi"/>
        </w:rPr>
      </w:pPr>
    </w:p>
    <w:p w14:paraId="00C2BA98" w14:textId="50B964BB" w:rsidR="00EE490F" w:rsidRPr="009705FA" w:rsidRDefault="00EE490F" w:rsidP="00EE490F">
      <w:pPr>
        <w:jc w:val="right"/>
        <w:rPr>
          <w:rFonts w:cstheme="minorHAnsi"/>
        </w:rPr>
      </w:pPr>
    </w:p>
    <w:p w14:paraId="53249601" w14:textId="77B0D899" w:rsidR="006973C7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</w:rPr>
      </w:pPr>
    </w:p>
    <w:p w14:paraId="50E107C1" w14:textId="77777777" w:rsidR="009705FA" w:rsidRPr="009705FA" w:rsidRDefault="009705FA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tbl>
      <w:tblPr>
        <w:tblStyle w:val="a7"/>
        <w:tblpPr w:leftFromText="180" w:rightFromText="180" w:vertAnchor="text" w:horzAnchor="margin" w:tblpXSpec="center" w:tblpY="27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7486B" w:rsidRPr="009705FA" w14:paraId="72F8793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8DF4E3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urse Title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Enter Course Title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3210656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14FEBA8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urse Code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Pr="009705FA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Enter Course Code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06A4B0A0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0FAE76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Program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>:</w:t>
            </w:r>
            <w:r w:rsidRPr="009705FA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Enter Program Name.</w:t>
                </w:r>
              </w:sdtContent>
            </w:sdt>
          </w:p>
        </w:tc>
      </w:tr>
      <w:tr w:rsidR="00D7486B" w:rsidRPr="009705FA" w14:paraId="044F268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7188FBC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Department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Enter Department Name 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209389F8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B867716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llege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Enter College Name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1CF4EB17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720B60D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nstitution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Enter Institution Name.</w:t>
                </w:r>
              </w:sdtContent>
            </w:sdt>
          </w:p>
        </w:tc>
      </w:tr>
      <w:tr w:rsidR="00D7486B" w:rsidRPr="009705FA" w14:paraId="38A9ED2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AEB8713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Version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Version "/>
                <w:tag w:val="Version "/>
                <w:id w:val="-585075279"/>
                <w:placeholder>
                  <w:docPart w:val="CCE7591EB8B64AF6B86441C574001CC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ourse Specification Version Number </w:t>
                </w:r>
              </w:sdtContent>
            </w:sdt>
          </w:p>
        </w:tc>
      </w:tr>
      <w:tr w:rsidR="00D7486B" w:rsidRPr="009705FA" w14:paraId="170DA1D9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9FC81D4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Last</w:t>
            </w:r>
            <w:r w:rsidRPr="009705FA">
              <w:rPr>
                <w:rFonts w:cstheme="minorHAnsi"/>
                <w:b/>
                <w:bCs/>
                <w:color w:val="FF0000"/>
                <w:sz w:val="28"/>
                <w:szCs w:val="28"/>
              </w:rPr>
              <w:t xml:space="preserve"> 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Revision Date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Pr="009705FA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8"/>
                  <w:szCs w:val="28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Pick Revision Date.</w:t>
                </w:r>
              </w:sdtContent>
            </w:sdt>
          </w:p>
        </w:tc>
      </w:tr>
    </w:tbl>
    <w:p w14:paraId="5E744BAF" w14:textId="7B7D6772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9705FA" w:rsidRDefault="00D7486B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7BD4F7AD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6CCE696A" w14:textId="0F634DEB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sz w:val="32"/>
          <w:szCs w:val="32"/>
          <w:rtl/>
        </w:rPr>
      </w:pPr>
    </w:p>
    <w:p w14:paraId="00CC8C62" w14:textId="0F1DBF98" w:rsidR="009705FA" w:rsidRDefault="009705FA">
      <w:pPr>
        <w:rPr>
          <w:rStyle w:val="a5"/>
          <w:rFonts w:asciiTheme="minorHAnsi" w:hAnsiTheme="minorHAnsi" w:cstheme="minorHAnsi"/>
          <w:color w:val="4C3D8E"/>
          <w:lang w:bidi="ar-YE"/>
        </w:rPr>
      </w:pPr>
      <w:r>
        <w:rPr>
          <w:rStyle w:val="a5"/>
          <w:rFonts w:asciiTheme="minorHAnsi" w:hAnsiTheme="minorHAnsi" w:cstheme="minorHAnsi"/>
          <w:color w:val="4C3D8E"/>
        </w:rPr>
        <w:br w:type="page"/>
      </w: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684C0F"/>
          <w:sz w:val="40"/>
          <w:szCs w:val="40"/>
        </w:rPr>
        <w:id w:val="-1590458958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F0B5118" w14:textId="193FAB03" w:rsidR="000E4E61" w:rsidRPr="009705FA" w:rsidRDefault="000E4E61">
          <w:pPr>
            <w:pStyle w:val="af3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9705FA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14:paraId="766D4645" w14:textId="0150DA37" w:rsidR="00012D32" w:rsidRDefault="000E4E61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9705FA">
            <w:rPr>
              <w:rFonts w:cstheme="minorHAnsi"/>
              <w:sz w:val="28"/>
              <w:szCs w:val="28"/>
            </w:rPr>
            <w:fldChar w:fldCharType="begin"/>
          </w:r>
          <w:r w:rsidRPr="009705FA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9705FA">
            <w:rPr>
              <w:rFonts w:cstheme="minorHAnsi"/>
              <w:sz w:val="28"/>
              <w:szCs w:val="28"/>
            </w:rPr>
            <w:fldChar w:fldCharType="separate"/>
          </w:r>
          <w:hyperlink w:anchor="_Toc138158353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A. General information about the course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3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8305AA">
              <w:rPr>
                <w:noProof/>
                <w:webHidden/>
              </w:rPr>
              <w:t>3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592DB42F" w14:textId="12CD40DF" w:rsidR="00012D32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4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B. Course Learning Outcomes (CLOs), Teaching Strategies and Assessment Methods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4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8305AA">
              <w:rPr>
                <w:noProof/>
                <w:webHidden/>
              </w:rPr>
              <w:t>4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4966574D" w14:textId="609E9D5B" w:rsidR="00012D32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5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C. Course Content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5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8305AA">
              <w:rPr>
                <w:noProof/>
                <w:webHidden/>
              </w:rPr>
              <w:t>4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762FF1D9" w14:textId="7B525E1A" w:rsidR="00012D32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6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D. Students Assessment Activities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6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8305AA">
              <w:rPr>
                <w:noProof/>
                <w:webHidden/>
              </w:rPr>
              <w:t>5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285DF99C" w14:textId="388F2316" w:rsidR="00012D32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7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E. Learning Resources and Facilities</w:t>
            </w:r>
            <w:r w:rsidR="00012D32" w:rsidRPr="00DA05BB">
              <w:rPr>
                <w:rStyle w:val="Hyperlink"/>
                <w:rFonts w:cstheme="minorHAnsi"/>
                <w:b/>
                <w:bCs/>
                <w:noProof/>
                <w:rtl/>
              </w:rPr>
              <w:t>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7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8305AA">
              <w:rPr>
                <w:noProof/>
                <w:webHidden/>
              </w:rPr>
              <w:t>5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383D9F2D" w14:textId="054665A3" w:rsidR="00012D32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8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F. Assessment of Course Quality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8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8305AA">
              <w:rPr>
                <w:noProof/>
                <w:webHidden/>
              </w:rPr>
              <w:t>5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2F106275" w14:textId="70AAB6F2" w:rsidR="00012D32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9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G. Specification Approval Data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9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8305AA">
              <w:rPr>
                <w:noProof/>
                <w:webHidden/>
              </w:rPr>
              <w:t>6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5032E241" w14:textId="229DE591" w:rsidR="000E4E61" w:rsidRPr="009705FA" w:rsidRDefault="000E4E61">
          <w:pPr>
            <w:rPr>
              <w:rFonts w:cstheme="minorHAnsi"/>
            </w:rPr>
          </w:pPr>
          <w:r w:rsidRPr="009705FA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44792EB" w14:textId="33BACFD9" w:rsidR="00600C13" w:rsidRPr="009705FA" w:rsidRDefault="00600C13">
      <w:pPr>
        <w:rPr>
          <w:rStyle w:val="a5"/>
          <w:rFonts w:asciiTheme="minorHAnsi" w:eastAsiaTheme="majorEastAsia" w:hAnsiTheme="minorHAnsi" w:cstheme="minorHAnsi"/>
          <w:color w:val="4C3D8E"/>
          <w:sz w:val="32"/>
          <w:szCs w:val="32"/>
          <w:lang w:bidi="ar-YE"/>
        </w:rPr>
      </w:pPr>
      <w:r w:rsidRPr="009705FA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256E6C9E" w14:textId="77777777" w:rsidR="00600C13" w:rsidRPr="009705FA" w:rsidRDefault="00600C13" w:rsidP="00600C13">
      <w:pPr>
        <w:spacing w:after="0"/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10EE4AD" w:rsidR="005031B0" w:rsidRPr="0003438B" w:rsidRDefault="00AA7CBA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</w:pPr>
      <w:bookmarkStart w:id="1" w:name="_Toc138158353"/>
      <w:bookmarkEnd w:id="0"/>
      <w:r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A. </w:t>
      </w:r>
      <w:r w:rsidR="00D7486B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G</w:t>
      </w:r>
      <w:r w:rsidR="00582DA3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eneral information </w:t>
      </w:r>
      <w:r w:rsidR="00D7486B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about the course:</w:t>
      </w:r>
      <w:bookmarkEnd w:id="1"/>
    </w:p>
    <w:p w14:paraId="219C9622" w14:textId="1D97C309" w:rsidR="000A1BC7" w:rsidRPr="00012D32" w:rsidRDefault="000A1BC7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val="en-GB"/>
        </w:rPr>
      </w:pPr>
      <w:r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Pr="00DB0E18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Course </w:t>
      </w:r>
      <w:proofErr w:type="spellStart"/>
      <w:r w:rsidRPr="00DB0E18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Identificatio</w:t>
      </w:r>
      <w:proofErr w:type="spellEnd"/>
      <w:r w:rsidR="001C451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val="en-GB"/>
        </w:rPr>
        <w:t>n: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0A1BC7" w:rsidRPr="0039498A" w14:paraId="7EE7EB00" w14:textId="77777777" w:rsidTr="006E1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0F38537F" w14:textId="77777777" w:rsidR="000A1BC7" w:rsidRPr="0039498A" w:rsidRDefault="000A1BC7" w:rsidP="006E1F96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( ……… )</w:t>
            </w:r>
          </w:p>
        </w:tc>
      </w:tr>
      <w:tr w:rsidR="000A1BC7" w:rsidRPr="0039498A" w14:paraId="0F24B70D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222F643A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24DC88FC" w14:textId="77777777" w:rsidTr="006E1F9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8F271F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0A1BC7" w:rsidRPr="0039498A" w14:paraId="16779788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3B7FF248" w14:textId="77777777" w:rsidR="000A1BC7" w:rsidRPr="00D71F88" w:rsidRDefault="000A1BC7" w:rsidP="006E1F96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367E799E" w14:textId="77777777" w:rsidR="000A1BC7" w:rsidRPr="00D71F88" w:rsidRDefault="00000000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2D0C647D" w14:textId="77777777" w:rsidR="000A1BC7" w:rsidRPr="00D71F88" w:rsidRDefault="00000000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4F77CAD4" w14:textId="77777777" w:rsidR="000A1BC7" w:rsidRPr="00D71F88" w:rsidRDefault="00000000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41AD026E" w14:textId="77777777" w:rsidR="000A1BC7" w:rsidRPr="00D71F88" w:rsidRDefault="00000000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25430084" w14:textId="49DD2BC7" w:rsidR="000A1BC7" w:rsidRPr="00D71F88" w:rsidRDefault="000A1BC7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highlight w:val="yellow"/>
                <w:rtl/>
              </w:rPr>
            </w:pPr>
          </w:p>
        </w:tc>
      </w:tr>
      <w:tr w:rsidR="000A1BC7" w:rsidRPr="0039498A" w14:paraId="34E4D0F4" w14:textId="77777777" w:rsidTr="006E1F96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04FCEC24" w14:textId="77777777" w:rsidR="000A1BC7" w:rsidRPr="00D71F88" w:rsidRDefault="000A1BC7" w:rsidP="006E1F96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75FBC93D" w14:textId="77777777" w:rsidR="000A1BC7" w:rsidRPr="00073DAC" w:rsidRDefault="00000000" w:rsidP="006E1F96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1BC7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576410C9" w14:textId="77777777" w:rsidR="000A1BC7" w:rsidRPr="00073DAC" w:rsidRDefault="00000000" w:rsidP="006E1F96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1BC7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0A1BC7" w:rsidRPr="0039498A" w14:paraId="739959CC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930E3A0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 ……….)</w:t>
            </w:r>
          </w:p>
        </w:tc>
      </w:tr>
      <w:tr w:rsidR="000A1BC7" w:rsidRPr="0039498A" w14:paraId="5147AA28" w14:textId="77777777" w:rsidTr="006E1F96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5D16DDCB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general Description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1F4D7F26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557B292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506A7669" w14:textId="77777777" w:rsidR="000A1BC7" w:rsidRPr="0039498A" w:rsidRDefault="000A1BC7" w:rsidP="006E1F9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3C454B71" w14:textId="77777777" w:rsidTr="006E1F96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B13A8F2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64389346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96C0DE2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515D7D27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A972A25" w14:textId="77777777" w:rsidR="000A1BC7" w:rsidRPr="0039498A" w:rsidRDefault="000A1BC7" w:rsidP="006E1F9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0D179B9A" w14:textId="77777777" w:rsidTr="006E1F9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976C95B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2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2"/>
      <w:tr w:rsidR="000A1BC7" w:rsidRPr="0039498A" w14:paraId="67097509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5DB919DE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212238F6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38EFEAA4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39F50CB0" w14:textId="77777777" w:rsidTr="006E1F9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0DBC3D7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26DB6ABB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8F47FE7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</w:tbl>
    <w:p w14:paraId="4A9A490C" w14:textId="279497DE" w:rsidR="000A1BC7" w:rsidRPr="003B6DF4" w:rsidRDefault="000A1BC7">
      <w: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Teaching </w:t>
      </w:r>
      <w:r w:rsidR="00F83490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M</w:t>
      </w:r>
      <w:r w:rsidR="00F83490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ode</w:t>
      </w:r>
      <w:r w:rsidR="00F83490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  <w:r w:rsidRPr="003B6DF4">
        <w:rPr>
          <w:rStyle w:val="a5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(mark all that apply)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A1BC7" w:rsidRPr="003B6DF4" w14:paraId="34D7A22F" w14:textId="77777777" w:rsidTr="006E1F96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p w14:paraId="1BF12548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D2FFF6B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0566718F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461F2B94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0A1BC7" w:rsidRPr="003B6DF4" w14:paraId="10267AE5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4F75C19C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73916405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BB718AA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A3A0D8C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0A1BC7" w:rsidRPr="003B6DF4" w14:paraId="6782FE33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2F455E29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33A22DD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38583534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2AFDD938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0A1BC7" w:rsidRPr="003B6DF4" w14:paraId="4FF71ECB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275EE7F6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7EF57E63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2AFE9ABF" w14:textId="77777777" w:rsidR="000A1BC7" w:rsidRPr="00DB0E18" w:rsidRDefault="000A1BC7" w:rsidP="000A1BC7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048351C1" w14:textId="77777777" w:rsidR="000A1BC7" w:rsidRPr="00DB0E18" w:rsidRDefault="000A1BC7" w:rsidP="000A1BC7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CE40DB7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13EEEC97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0A1BC7" w:rsidRPr="003B6DF4" w14:paraId="18F2FC1B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52597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015FF584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 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595A6C65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7CFD354E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3CBE5A92" w14:textId="77777777" w:rsidR="000A1BC7" w:rsidRDefault="000A1BC7" w:rsidP="000A1BC7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6DA566CE" w14:textId="77777777" w:rsidR="000A1BC7" w:rsidRDefault="000A1BC7" w:rsidP="000A1BC7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</w:p>
    <w:p w14:paraId="7D65EFE2" w14:textId="775E2027" w:rsidR="000A1BC7" w:rsidRPr="003B6DF4" w:rsidRDefault="000A1BC7" w:rsidP="000A1BC7">
      <w:pPr>
        <w:rPr>
          <w:lang w:bidi="ar-EG"/>
        </w:rPr>
      </w:pPr>
      <w:r w:rsidRPr="00B36685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. Contact Hours</w:t>
      </w:r>
      <w:r w:rsidR="00D810D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  <w:r w:rsidRPr="003B6DF4">
        <w:rPr>
          <w:rStyle w:val="a5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(based on the academic semester)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27"/>
        <w:gridCol w:w="2043"/>
      </w:tblGrid>
      <w:tr w:rsidR="000A1BC7" w:rsidRPr="003B6DF4" w14:paraId="069C8BFB" w14:textId="77777777" w:rsidTr="006E1F96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4AB0A577" w14:textId="77777777" w:rsidR="000A1BC7" w:rsidRPr="00DB0E18" w:rsidRDefault="000A1BC7" w:rsidP="006E1F96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75C8A383" w14:textId="77777777" w:rsidR="000A1BC7" w:rsidRPr="00DB0E18" w:rsidRDefault="000A1BC7" w:rsidP="006E1F96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2D35DE43" w14:textId="77777777" w:rsidR="000A1BC7" w:rsidRPr="00DB0E18" w:rsidRDefault="000A1BC7" w:rsidP="006E1F96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0A1BC7" w:rsidRPr="003B6DF4" w14:paraId="4D8DD11C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EB2D548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DACEE5D" w14:textId="77777777" w:rsidR="000A1BC7" w:rsidRPr="00DB0E18" w:rsidRDefault="000A1BC7" w:rsidP="006E1F96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1E41635E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0FC80681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549BEF58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7D39EA71" w14:textId="77777777" w:rsidR="000A1BC7" w:rsidRPr="00DB0E18" w:rsidRDefault="000A1BC7" w:rsidP="006E1F96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1E3EB56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162D6493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7AE488D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4421F9DA" w14:textId="77777777" w:rsidR="000A1BC7" w:rsidRPr="00DB0E18" w:rsidRDefault="000A1BC7" w:rsidP="006E1F96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67AF59D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18609FDC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66781B64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28BFA9D0" w14:textId="77777777" w:rsidR="000A1BC7" w:rsidRPr="00DB0E18" w:rsidRDefault="000A1BC7" w:rsidP="006E1F96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BE26C46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3F1AA306" w14:textId="77777777" w:rsidTr="006E1F96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4DE17A03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5E129CAE" w14:textId="7B7F78B7" w:rsidR="000A1BC7" w:rsidRPr="00012D32" w:rsidRDefault="000A1BC7">
            <w:pPr>
              <w:rPr>
                <w:rFonts w:cstheme="minorHAnsi"/>
                <w:b/>
                <w:bCs/>
                <w:sz w:val="24"/>
                <w:szCs w:val="24"/>
                <w:rtl/>
                <w:lang w:val="en-GB"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  <w:r w:rsidR="00F83490">
              <w:rPr>
                <w:rFonts w:cstheme="minorHAnsi"/>
                <w:b/>
                <w:bCs/>
                <w:sz w:val="24"/>
                <w:szCs w:val="24"/>
                <w:lang w:val="en-GB"/>
              </w:rPr>
              <w:t>……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B11A604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4A0048B9" w14:textId="77777777" w:rsidTr="006E1F96">
        <w:trPr>
          <w:trHeight w:val="440"/>
          <w:tblCellSpacing w:w="7" w:type="dxa"/>
          <w:jc w:val="center"/>
        </w:trPr>
        <w:tc>
          <w:tcPr>
            <w:tcW w:w="841" w:type="dxa"/>
            <w:shd w:val="clear" w:color="auto" w:fill="52B5C2"/>
            <w:vAlign w:val="center"/>
          </w:tcPr>
          <w:p w14:paraId="7BECE02A" w14:textId="77777777" w:rsidR="000A1BC7" w:rsidRPr="003B6DF4" w:rsidRDefault="000A1BC7" w:rsidP="006E1F96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52B5C2"/>
            <w:vAlign w:val="center"/>
          </w:tcPr>
          <w:p w14:paraId="496093EF" w14:textId="77777777" w:rsidR="000A1BC7" w:rsidRPr="003B6DF4" w:rsidRDefault="000A1BC7" w:rsidP="006E1F96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1918083A" w14:textId="77777777" w:rsidR="000A1BC7" w:rsidRPr="003B6DF4" w:rsidRDefault="000A1BC7" w:rsidP="006E1F96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</w:tr>
    </w:tbl>
    <w:p w14:paraId="40DCED7E" w14:textId="0639EE2F" w:rsidR="00D556A0" w:rsidRPr="009705FA" w:rsidRDefault="00D556A0">
      <w:pPr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</w:p>
    <w:p w14:paraId="2454B126" w14:textId="07CD0411" w:rsidR="006E3A65" w:rsidRPr="0003438B" w:rsidRDefault="003C237F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3" w:name="_Ref115691966"/>
      <w:bookmarkStart w:id="4" w:name="_Toc138158354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B. Course Learning Outcomes</w:t>
      </w:r>
      <w:r w:rsidR="00E873A9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 (CLOs)</w:t>
      </w:r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, Teaching Strategies and Assessment Methods</w:t>
      </w:r>
      <w:bookmarkEnd w:id="3"/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9705FA" w14:paraId="01D21B76" w14:textId="77777777" w:rsidTr="000E4E61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0565A4E8" w:rsidR="000C3B90" w:rsidRPr="009705FA" w:rsidRDefault="000C3B90" w:rsidP="00D23847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Code of CLOs aligned with </w:t>
            </w:r>
            <w:r w:rsidR="00D23847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9705FA" w14:paraId="66AD43D5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9705FA" w:rsidRDefault="000C3B90" w:rsidP="000C3B9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6E3A65" w:rsidRPr="009705FA" w14:paraId="2E821FBF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3BD57457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768CEEF6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54B2353C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6FD9320F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4D9CF6A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6ECE3C3F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9705FA" w:rsidRDefault="000C3B90" w:rsidP="000C3B9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6E3A65" w:rsidRPr="009705FA" w14:paraId="7E4151D5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227731C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22769A13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18E08B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5A90DBE0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37EB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2EE7B443" w14:textId="77777777" w:rsidTr="000E4E61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9705FA" w:rsidRDefault="000C3B90" w:rsidP="000C3B9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6E3A65" w:rsidRPr="009705FA" w14:paraId="631410A3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5BD06249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3FE4025C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3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4816A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550AAE12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  <w:rtl/>
              </w:rPr>
              <w:t>...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217A87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9795FD9" w14:textId="205EF455" w:rsidR="00A4737E" w:rsidRPr="009705FA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57A6DC2F" w:rsidR="00652624" w:rsidRPr="0003438B" w:rsidRDefault="00080A29" w:rsidP="00BC2EB4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5" w:name="_Ref115691971"/>
      <w:bookmarkStart w:id="6" w:name="_Toc138158355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C. Course Content</w:t>
      </w:r>
      <w:bookmarkEnd w:id="5"/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6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9705FA" w14:paraId="67D25FA9" w14:textId="77777777" w:rsidTr="000E4E61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E064B0" w:rsidRPr="009705FA" w14:paraId="26CF14F5" w14:textId="77777777" w:rsidTr="000E4E61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652624" w:rsidRPr="009705FA" w:rsidRDefault="00652624" w:rsidP="00D7016C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9705FA" w14:paraId="4A4F5EB2" w14:textId="77777777" w:rsidTr="000E4E61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7163D30B" w14:textId="4AE01F1F" w:rsidR="00652624" w:rsidRPr="009705FA" w:rsidRDefault="00652624" w:rsidP="00D7016C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9705FA" w14:paraId="01239ACA" w14:textId="77777777" w:rsidTr="000E4E61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1F09DF7" w14:textId="6DAF672D" w:rsidR="00652624" w:rsidRPr="009705FA" w:rsidRDefault="00D7016C" w:rsidP="00D7016C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---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9705FA" w14:paraId="6DC81E57" w14:textId="77777777" w:rsidTr="000E4E61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77777777" w:rsidR="00652624" w:rsidRPr="009705FA" w:rsidRDefault="00652624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75D014F3" w14:textId="4AC0B7B2" w:rsidR="00A4737E" w:rsidRPr="009705FA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305C521E" w:rsidR="00E434B1" w:rsidRPr="0003438B" w:rsidRDefault="00080A29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7" w:name="_Ref115691976"/>
      <w:bookmarkStart w:id="8" w:name="_Toc138158356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lastRenderedPageBreak/>
        <w:t xml:space="preserve">D. </w:t>
      </w:r>
      <w:bookmarkEnd w:id="7"/>
      <w:r w:rsidR="008B0704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Students Assessment Activities</w:t>
      </w:r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9705FA" w14:paraId="61FC46DF" w14:textId="77777777" w:rsidTr="000E4E61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9705FA" w:rsidRDefault="00080A29" w:rsidP="00D7016C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9705FA" w:rsidRDefault="00F15821" w:rsidP="00A04C1A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9705FA" w:rsidRDefault="001B5836" w:rsidP="00A04C1A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</w:t>
            </w:r>
            <w:proofErr w:type="gramStart"/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n</w:t>
            </w:r>
            <w:proofErr w:type="gramEnd"/>
            <w:r w:rsidR="00A04C1A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E434B1" w:rsidRPr="009705FA" w14:paraId="76F00AF6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9705FA" w:rsidRDefault="00E434B1" w:rsidP="00D7016C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6A75612C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434B1" w:rsidRPr="009705FA" w14:paraId="74E15B81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9705FA" w:rsidRDefault="00E434B1" w:rsidP="00D7016C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0C291468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434B1" w:rsidRPr="009705FA" w14:paraId="4C3BDAD4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9705FA" w:rsidRDefault="00E434B1" w:rsidP="00D7016C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76DC920F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434B1" w:rsidRPr="009705FA" w14:paraId="10F62F8E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9705FA" w:rsidRDefault="00E434B1" w:rsidP="00D7016C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..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140BC4A0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4445EF1A" w14:textId="431FB445" w:rsidR="00883987" w:rsidRPr="00BC2EB4" w:rsidRDefault="00080A29" w:rsidP="00BC2EB4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</w:rPr>
      </w:pPr>
      <w:r w:rsidRPr="009705FA">
        <w:rPr>
          <w:rFonts w:cstheme="minorHAnsi"/>
          <w:sz w:val="18"/>
          <w:szCs w:val="18"/>
          <w:rtl/>
        </w:rPr>
        <w:t>*</w:t>
      </w:r>
      <w:r w:rsidRPr="009705FA">
        <w:rPr>
          <w:rFonts w:cstheme="minorHAnsi"/>
          <w:sz w:val="18"/>
          <w:szCs w:val="18"/>
        </w:rPr>
        <w:t xml:space="preserve">Assessment </w:t>
      </w:r>
      <w:r w:rsidR="009C2FB1" w:rsidRPr="009705FA">
        <w:rPr>
          <w:rFonts w:cstheme="minorHAnsi"/>
          <w:sz w:val="18"/>
          <w:szCs w:val="18"/>
        </w:rPr>
        <w:t xml:space="preserve">Activities </w:t>
      </w:r>
      <w:r w:rsidRPr="009705FA">
        <w:rPr>
          <w:rFonts w:cstheme="minorHAnsi"/>
          <w:sz w:val="18"/>
          <w:szCs w:val="18"/>
        </w:rPr>
        <w:t xml:space="preserve">(i.e., </w:t>
      </w:r>
      <w:r w:rsidR="009C2FB1" w:rsidRPr="009705FA">
        <w:rPr>
          <w:rFonts w:cstheme="minorHAnsi"/>
          <w:sz w:val="18"/>
          <w:szCs w:val="18"/>
        </w:rPr>
        <w:t>Written</w:t>
      </w:r>
      <w:r w:rsidRPr="009705FA">
        <w:rPr>
          <w:rFonts w:cstheme="minorHAnsi"/>
          <w:sz w:val="18"/>
          <w:szCs w:val="18"/>
        </w:rPr>
        <w:t xml:space="preserve"> test, oral test, oral presentation, group project, essay, etc.)</w:t>
      </w:r>
    </w:p>
    <w:p w14:paraId="10C75309" w14:textId="465D2E4D" w:rsidR="006D50F4" w:rsidRPr="0003438B" w:rsidRDefault="006D50F4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</w:pPr>
      <w:bookmarkStart w:id="9" w:name="_Toc107389543"/>
      <w:bookmarkStart w:id="10" w:name="_Ref115691981"/>
      <w:bookmarkStart w:id="11" w:name="_Toc138158357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E. Learning Resources and </w:t>
      </w:r>
      <w:bookmarkEnd w:id="9"/>
      <w:bookmarkEnd w:id="10"/>
      <w:r w:rsidR="00D810DD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Facilities</w:t>
      </w:r>
      <w:r w:rsidR="00D810DD" w:rsidRPr="0003438B">
        <w:rPr>
          <w:rStyle w:val="a5"/>
          <w:rFonts w:asciiTheme="minorHAnsi" w:hAnsiTheme="minorHAnsi" w:cstheme="minorHAnsi" w:hint="cs"/>
          <w:b/>
          <w:bCs/>
          <w:color w:val="4C3D8E"/>
          <w:sz w:val="32"/>
          <w:szCs w:val="32"/>
          <w:rtl/>
        </w:rPr>
        <w:t>:</w:t>
      </w:r>
      <w:bookmarkEnd w:id="11"/>
    </w:p>
    <w:p w14:paraId="4423A97F" w14:textId="07CF8090" w:rsidR="00D8287E" w:rsidRPr="00742A63" w:rsidRDefault="001C7B91" w:rsidP="008E5748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12" w:name="_Ref115691986"/>
      <w:r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1</w:t>
      </w:r>
      <w:r w:rsidR="006D50F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.</w:t>
      </w:r>
      <w:r w:rsidR="00C3565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</w:t>
      </w:r>
      <w:r w:rsidR="001B5836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References and L</w:t>
      </w:r>
      <w:r w:rsidR="006D50F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earning Resources</w:t>
      </w:r>
      <w:bookmarkEnd w:id="12"/>
      <w:r w:rsidR="00D810D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9705FA" w14:paraId="0755176E" w14:textId="77777777" w:rsidTr="000E4E61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9705FA" w:rsidRDefault="00D8287E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9705FA" w14:paraId="75DF8E49" w14:textId="77777777" w:rsidTr="000E4E61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9705FA" w14:paraId="7C46595C" w14:textId="77777777" w:rsidTr="000E4E61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9705FA" w14:paraId="5AA6E535" w14:textId="77777777" w:rsidTr="000E4E61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94212C3" w14:textId="77777777" w:rsidR="00D8287E" w:rsidRPr="009705FA" w:rsidRDefault="00D8287E" w:rsidP="00A446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cstheme="minorHAnsi"/>
          <w:color w:val="4C3D8E"/>
          <w:sz w:val="16"/>
          <w:szCs w:val="16"/>
          <w:rtl/>
        </w:rPr>
      </w:pPr>
    </w:p>
    <w:p w14:paraId="58FC0C83" w14:textId="1ABD62F9" w:rsidR="00215895" w:rsidRPr="00742A63" w:rsidRDefault="001C7B91" w:rsidP="008E5748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13" w:name="_Ref115691991"/>
      <w:r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6D50F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bookmarkEnd w:id="13"/>
      <w:r w:rsidR="0075450B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Educational and Research Facilities and Equipment Required</w:t>
      </w:r>
      <w:r w:rsidR="00D810D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9705FA" w14:paraId="3C01EBDC" w14:textId="77777777" w:rsidTr="000E4E61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9705FA" w:rsidRDefault="006D50F4" w:rsidP="006D50F4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9705FA" w:rsidRDefault="006D50F4" w:rsidP="006D50F4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9705FA" w14:paraId="2CC0C5BC" w14:textId="77777777" w:rsidTr="000E4E61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BC2EB4" w:rsidRDefault="00144B05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9705FA" w:rsidRDefault="006D50F4" w:rsidP="00D92DFD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BC2EB4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BC2EB4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BC2EB4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BC2EB4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236675C5" w14:textId="77777777" w:rsidR="00215895" w:rsidRPr="009705FA" w:rsidRDefault="00215895" w:rsidP="006D50F4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9705FA" w14:paraId="0D6CBC31" w14:textId="77777777" w:rsidTr="000E4E61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BC2EB4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33201B11" w:rsidR="00215895" w:rsidRPr="009705FA" w:rsidRDefault="006D50F4" w:rsidP="00CE2698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6107D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03438B" w:rsidRPr="0026107D">
              <w:rPr>
                <w:rFonts w:cstheme="minorHAnsi"/>
                <w:sz w:val="20"/>
                <w:szCs w:val="20"/>
                <w:lang w:bidi="ar-EG"/>
              </w:rPr>
              <w:t>Projector</w:t>
            </w:r>
            <w:r w:rsidR="00CE2698" w:rsidRPr="0026107D">
              <w:rPr>
                <w:rFonts w:cstheme="minorHAnsi"/>
                <w:sz w:val="20"/>
                <w:szCs w:val="20"/>
                <w:lang w:bidi="ar-EG"/>
              </w:rPr>
              <w:t>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24DB5586" w14:textId="77777777" w:rsidR="00215895" w:rsidRPr="009705FA" w:rsidRDefault="00215895" w:rsidP="006D50F4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9705FA" w14:paraId="0F235CE3" w14:textId="77777777" w:rsidTr="000E4E61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BC2EB4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36D681A7" w:rsidR="00215895" w:rsidRPr="009705FA" w:rsidRDefault="004B0AA7" w:rsidP="0026107D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6107D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03438B" w:rsidRPr="0026107D">
              <w:rPr>
                <w:rFonts w:cstheme="minorHAnsi"/>
                <w:sz w:val="20"/>
                <w:szCs w:val="20"/>
                <w:lang w:bidi="ar-EG"/>
              </w:rPr>
              <w:t>Depending</w:t>
            </w:r>
            <w:r w:rsidRPr="0026107D">
              <w:rPr>
                <w:rFonts w:cstheme="minorHAnsi"/>
                <w:sz w:val="20"/>
                <w:szCs w:val="20"/>
                <w:lang w:bidi="ar-EG"/>
              </w:rPr>
              <w:t xml:space="preserve">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7FBCF581" w14:textId="77777777" w:rsidR="00215895" w:rsidRPr="009705FA" w:rsidRDefault="00215895" w:rsidP="006D50F4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133CC5C4" w14:textId="77777777" w:rsidR="00D8287E" w:rsidRPr="009705FA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cstheme="minorHAnsi"/>
          <w:sz w:val="24"/>
          <w:szCs w:val="24"/>
          <w:rtl/>
        </w:rPr>
      </w:pPr>
    </w:p>
    <w:p w14:paraId="42B58407" w14:textId="3EBA984A" w:rsidR="00844E6A" w:rsidRPr="009705FA" w:rsidRDefault="0096582E" w:rsidP="00742A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4" w:name="_Ref115691994"/>
      <w:bookmarkStart w:id="15" w:name="_Toc138158358"/>
      <w:r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4"/>
      <w:r w:rsidR="001B5836"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r w:rsidR="00D810DD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:</w:t>
      </w:r>
      <w:bookmarkEnd w:id="15"/>
      <w:r w:rsidR="001B5836"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9705FA" w14:paraId="3F40FF6C" w14:textId="77777777" w:rsidTr="000E4E61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9705FA" w:rsidRDefault="00BB5081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9705FA" w:rsidRDefault="0093385B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9705FA" w:rsidRDefault="0062632C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9705FA" w14:paraId="0E232717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844E6A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bookmarkStart w:id="16" w:name="_Hlk513021635"/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9705FA" w:rsidRDefault="00844E6A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9705FA" w:rsidRDefault="00844E6A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5740896B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759F576C" w14:textId="397C1A6F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Effectiveness of </w:t>
            </w:r>
            <w:proofErr w:type="gramStart"/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students</w:t>
            </w:r>
            <w:proofErr w:type="gramEnd"/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 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CE9C1AB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1644584C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F024043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3BCC73CE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742A63" w:rsidRDefault="00943D31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he extent to which </w:t>
            </w:r>
            <w:r w:rsidR="00AD1A03"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CLOs</w:t>
            </w: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4F20C25E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16"/>
    <w:p w14:paraId="6A270079" w14:textId="7BBC5F2D" w:rsidR="0096582E" w:rsidRPr="009705FA" w:rsidRDefault="003964EF" w:rsidP="0096582E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20"/>
          <w:szCs w:val="20"/>
          <w:lang w:bidi="ar-EG"/>
        </w:rPr>
      </w:pPr>
      <w:r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 xml:space="preserve">Assessor </w:t>
      </w:r>
      <w:r w:rsidR="0096582E"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 xml:space="preserve"> </w:t>
      </w:r>
      <w:r w:rsidR="0096582E" w:rsidRPr="009705FA">
        <w:rPr>
          <w:rFonts w:cstheme="minorHAnsi"/>
          <w:sz w:val="20"/>
          <w:szCs w:val="20"/>
          <w:lang w:bidi="ar-EG"/>
        </w:rPr>
        <w:t xml:space="preserve">(Students, Faculty, Program Leaders, Peer Reviewer, Others (specify) </w:t>
      </w:r>
    </w:p>
    <w:p w14:paraId="59FBFA88" w14:textId="7FED22B9" w:rsidR="0096582E" w:rsidRPr="009705FA" w:rsidRDefault="0096582E" w:rsidP="00D0298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36"/>
          <w:szCs w:val="36"/>
        </w:rPr>
      </w:pPr>
      <w:r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>Assessment Methods</w:t>
      </w:r>
      <w:r w:rsidRPr="009705FA">
        <w:rPr>
          <w:rFonts w:cstheme="minorHAnsi"/>
          <w:color w:val="52B5C2"/>
          <w:sz w:val="20"/>
          <w:szCs w:val="20"/>
          <w:lang w:bidi="ar-EG"/>
        </w:rPr>
        <w:t xml:space="preserve"> </w:t>
      </w:r>
      <w:r w:rsidRPr="009705FA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1E6F1BB7" w:rsidR="00A44627" w:rsidRPr="0003438B" w:rsidRDefault="004B7DEB" w:rsidP="00742A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17" w:name="_Ref115692041"/>
      <w:bookmarkStart w:id="18" w:name="_Toc138158359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lastRenderedPageBreak/>
        <w:t>G. Specification Approval Data</w:t>
      </w:r>
      <w:bookmarkEnd w:id="17"/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18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9705FA" w14:paraId="00B22C97" w14:textId="77777777" w:rsidTr="000E4E61">
        <w:trPr>
          <w:trHeight w:val="534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2E13F7F3" w14:textId="77EDCABB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4F1C0329" w14:textId="2C799C6A" w:rsidR="00A44627" w:rsidRPr="009705FA" w:rsidRDefault="00A44627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9705FA" w14:paraId="22822195" w14:textId="77777777" w:rsidTr="000E4E61">
        <w:trPr>
          <w:trHeight w:val="519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4E655786" w14:textId="1DE408E9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6828" w:type="dxa"/>
            <w:shd w:val="clear" w:color="auto" w:fill="D9D9D9" w:themeFill="background1" w:themeFillShade="D9"/>
            <w:vAlign w:val="center"/>
          </w:tcPr>
          <w:p w14:paraId="20DB9224" w14:textId="2B10A827" w:rsidR="00A44627" w:rsidRPr="009705FA" w:rsidRDefault="00A44627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9705FA" w14:paraId="25E0C5BD" w14:textId="77777777" w:rsidTr="000E4E61">
        <w:trPr>
          <w:trHeight w:val="501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754F14F0" w14:textId="391B2F19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75E323C9" w14:textId="0F761B71" w:rsidR="00A44627" w:rsidRPr="009705FA" w:rsidRDefault="00A44627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9705FA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9705FA" w:rsidSect="000E4E6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031F38" w14:textId="77777777" w:rsidR="005D7FD3" w:rsidRDefault="005D7FD3" w:rsidP="00EE490F">
      <w:pPr>
        <w:spacing w:after="0" w:line="240" w:lineRule="auto"/>
      </w:pPr>
      <w:r>
        <w:separator/>
      </w:r>
    </w:p>
  </w:endnote>
  <w:endnote w:type="continuationSeparator" w:id="0">
    <w:p w14:paraId="25AEAA3B" w14:textId="77777777" w:rsidR="005D7FD3" w:rsidRDefault="005D7FD3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0EF599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1C451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3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97853" w14:textId="77777777" w:rsidR="005D7FD3" w:rsidRDefault="005D7FD3" w:rsidP="00EE490F">
      <w:pPr>
        <w:spacing w:after="0" w:line="240" w:lineRule="auto"/>
      </w:pPr>
      <w:r>
        <w:separator/>
      </w:r>
    </w:p>
  </w:footnote>
  <w:footnote w:type="continuationSeparator" w:id="0">
    <w:p w14:paraId="50CD419B" w14:textId="77777777" w:rsidR="005D7FD3" w:rsidRDefault="005D7FD3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6EDADD6" w:rsidR="000263E2" w:rsidRDefault="000E36E5">
    <w:pPr>
      <w:pStyle w:val="a3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732D810" wp14:editId="3996AFDB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3501FA18" w:rsidR="000263E2" w:rsidRDefault="009705FA" w:rsidP="009705FA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27E43473" wp14:editId="54753FE3">
              <wp:simplePos x="0" y="0"/>
              <wp:positionH relativeFrom="column">
                <wp:posOffset>-697230</wp:posOffset>
              </wp:positionH>
              <wp:positionV relativeFrom="paragraph">
                <wp:posOffset>-449580</wp:posOffset>
              </wp:positionV>
              <wp:extent cx="7544435" cy="10672445"/>
              <wp:effectExtent l="0" t="0" r="0" b="0"/>
              <wp:wrapNone/>
              <wp:docPr id="289726746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110" name="Picture 1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12215678" name="مستطيل 1"/>
                      <wps:cNvSpPr/>
                      <wps:spPr>
                        <a:xfrm>
                          <a:off x="3642360" y="91440"/>
                          <a:ext cx="1066800" cy="838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>
          <w:pict>
            <v:group w14:anchorId="58686DF7" id="مجموعة 2" o:spid="_x0000_s1026" style="position:absolute;margin-left:-54.9pt;margin-top:-35.4pt;width:594.05pt;height:840.35pt;z-index:251665408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rgycafJ826f3AA&#10;AAAAAAAAAAAAAAAAAAAAAAAAAAAAAAAAAAAAAAAAAAAAAAAAAAAAAAAAAAAAAAAAAAAAAAAAAAAA&#10;AAAAAAAAAAAAAAAAAAAAAAAAAAAAAAAAAAAAAAAAAAAAAAAAAAAAAAAe8NVAAAAAAAAAAAAAAAAA&#10;AACargycefJ8y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HnyfMun9wAAAAAAAAAAAAAAAAAAAAAAAAAAAAAAAAAAAAAAAAAAAAAAAAAAAAAAAAA&#10;AAAAAAAAAAAAAAAAAAAAAAAAAAAAAAAAAAAAAAAAAAAAAAAAAAAAAAAAAAAAAAAAAAAAAAAAAAAH&#10;vDVQAAAAAAAAAAAAAAAAAAAmq4Mpxp8p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58nzL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KcafKc2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efJ826fsAAAAAAA&#10;AAAAAAAAAAAAAAAAAAAAAAAAAAAAAAAAAAAAAAAAAAAAAAAAAAAAAAAAAAAAAAAAAAAAAAAAAAAA&#10;AAAAAAAAAAAAAAAAAAAAAAAAAAAAAAAAAAAAAAAAAAAAAAAAAB7w1UAAAAAAAAAAAAAAAAAAAJqu&#10;DKcafKc66fs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pxp8pzbp/cAAAAAAAAAAAAAAAAAAAAAAAAAAAAAAAAAAAAAAAAAAAAAAAAAAAA&#10;AAAAAAAAAAAAAAAAAAAAAAAAAAAAAAAAAAAAAAAAAAAAAAAAAAAAAAAAAAAAAAAAAAAAAAAAAAAA&#10;AAAAB7w1UAAAAAAAAAAAAAAAAAAAJquDKcafKc1p/cQ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HnyfM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ff6H8LUfih9/ofwtR+KH3+h/C1H4o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H3+h/C1H4off6H8LUfi&#10;h9/ofwtR+KH3+h/C1H4off6H8LUfih9/ofwtR+KH3+h/C1H4off6H8LUfih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0" o:spid="_x0000_s1027" type="#_x0000_t75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">
                <v:imagedata r:id="rId2" o:title=""/>
              </v:shape>
              <v:rect id="مستطيل 1" o:spid="_x0000_s1028" style="position:absolute;left:36423;top:914;width:10668;height:83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" fillcolor="white [3212]" strokecolor="white [3212]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FA2312"/>
    <w:multiLevelType w:val="hybridMultilevel"/>
    <w:tmpl w:val="4822C6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0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9489515">
    <w:abstractNumId w:val="33"/>
  </w:num>
  <w:num w:numId="2" w16cid:durableId="1388917264">
    <w:abstractNumId w:val="28"/>
  </w:num>
  <w:num w:numId="3" w16cid:durableId="1169632701">
    <w:abstractNumId w:val="34"/>
  </w:num>
  <w:num w:numId="4" w16cid:durableId="458493369">
    <w:abstractNumId w:val="37"/>
  </w:num>
  <w:num w:numId="5" w16cid:durableId="668677036">
    <w:abstractNumId w:val="18"/>
  </w:num>
  <w:num w:numId="6" w16cid:durableId="680812576">
    <w:abstractNumId w:val="36"/>
  </w:num>
  <w:num w:numId="7" w16cid:durableId="596135281">
    <w:abstractNumId w:val="17"/>
  </w:num>
  <w:num w:numId="8" w16cid:durableId="1764256401">
    <w:abstractNumId w:val="4"/>
  </w:num>
  <w:num w:numId="9" w16cid:durableId="1884168899">
    <w:abstractNumId w:val="12"/>
  </w:num>
  <w:num w:numId="10" w16cid:durableId="828860844">
    <w:abstractNumId w:val="1"/>
  </w:num>
  <w:num w:numId="11" w16cid:durableId="824855475">
    <w:abstractNumId w:val="10"/>
  </w:num>
  <w:num w:numId="12" w16cid:durableId="1697193105">
    <w:abstractNumId w:val="2"/>
  </w:num>
  <w:num w:numId="13" w16cid:durableId="965507894">
    <w:abstractNumId w:val="5"/>
  </w:num>
  <w:num w:numId="14" w16cid:durableId="243225375">
    <w:abstractNumId w:val="9"/>
  </w:num>
  <w:num w:numId="15" w16cid:durableId="1765419664">
    <w:abstractNumId w:val="27"/>
  </w:num>
  <w:num w:numId="16" w16cid:durableId="433063618">
    <w:abstractNumId w:val="8"/>
  </w:num>
  <w:num w:numId="17" w16cid:durableId="1282880809">
    <w:abstractNumId w:val="16"/>
  </w:num>
  <w:num w:numId="18" w16cid:durableId="1322733862">
    <w:abstractNumId w:val="22"/>
  </w:num>
  <w:num w:numId="19" w16cid:durableId="256014931">
    <w:abstractNumId w:val="32"/>
  </w:num>
  <w:num w:numId="20" w16cid:durableId="46145043">
    <w:abstractNumId w:val="15"/>
  </w:num>
  <w:num w:numId="21" w16cid:durableId="536964539">
    <w:abstractNumId w:val="25"/>
  </w:num>
  <w:num w:numId="22" w16cid:durableId="1384475833">
    <w:abstractNumId w:val="26"/>
  </w:num>
  <w:num w:numId="23" w16cid:durableId="1215196450">
    <w:abstractNumId w:val="35"/>
  </w:num>
  <w:num w:numId="24" w16cid:durableId="953441851">
    <w:abstractNumId w:val="6"/>
  </w:num>
  <w:num w:numId="25" w16cid:durableId="933170150">
    <w:abstractNumId w:val="20"/>
  </w:num>
  <w:num w:numId="26" w16cid:durableId="58987920">
    <w:abstractNumId w:val="31"/>
  </w:num>
  <w:num w:numId="27" w16cid:durableId="1499881852">
    <w:abstractNumId w:val="13"/>
  </w:num>
  <w:num w:numId="28" w16cid:durableId="309291030">
    <w:abstractNumId w:val="0"/>
  </w:num>
  <w:num w:numId="29" w16cid:durableId="1777559605">
    <w:abstractNumId w:val="3"/>
  </w:num>
  <w:num w:numId="30" w16cid:durableId="362052993">
    <w:abstractNumId w:val="7"/>
  </w:num>
  <w:num w:numId="31" w16cid:durableId="1369572325">
    <w:abstractNumId w:val="30"/>
  </w:num>
  <w:num w:numId="32" w16cid:durableId="1458136595">
    <w:abstractNumId w:val="11"/>
  </w:num>
  <w:num w:numId="33" w16cid:durableId="25257929">
    <w:abstractNumId w:val="21"/>
  </w:num>
  <w:num w:numId="34" w16cid:durableId="1346404141">
    <w:abstractNumId w:val="19"/>
  </w:num>
  <w:num w:numId="35" w16cid:durableId="730274998">
    <w:abstractNumId w:val="14"/>
  </w:num>
  <w:num w:numId="36" w16cid:durableId="828792901">
    <w:abstractNumId w:val="29"/>
  </w:num>
  <w:num w:numId="37" w16cid:durableId="2142962290">
    <w:abstractNumId w:val="23"/>
  </w:num>
  <w:num w:numId="38" w16cid:durableId="129637563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12D32"/>
    <w:rsid w:val="000263E2"/>
    <w:rsid w:val="00031FF5"/>
    <w:rsid w:val="0003438B"/>
    <w:rsid w:val="00042349"/>
    <w:rsid w:val="00043116"/>
    <w:rsid w:val="00044B18"/>
    <w:rsid w:val="000455C2"/>
    <w:rsid w:val="00060A9E"/>
    <w:rsid w:val="00061BCE"/>
    <w:rsid w:val="0007351D"/>
    <w:rsid w:val="00080A29"/>
    <w:rsid w:val="00085DEA"/>
    <w:rsid w:val="00086F56"/>
    <w:rsid w:val="00090BA8"/>
    <w:rsid w:val="000973BC"/>
    <w:rsid w:val="000A0FC5"/>
    <w:rsid w:val="000A15B4"/>
    <w:rsid w:val="000A1BC7"/>
    <w:rsid w:val="000C0FCB"/>
    <w:rsid w:val="000C1F14"/>
    <w:rsid w:val="000C3B90"/>
    <w:rsid w:val="000D7917"/>
    <w:rsid w:val="000E2809"/>
    <w:rsid w:val="000E36E5"/>
    <w:rsid w:val="000E4E61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70319"/>
    <w:rsid w:val="001855D7"/>
    <w:rsid w:val="001908A4"/>
    <w:rsid w:val="001A30FC"/>
    <w:rsid w:val="001A3C17"/>
    <w:rsid w:val="001A6E2E"/>
    <w:rsid w:val="001B49D2"/>
    <w:rsid w:val="001B5836"/>
    <w:rsid w:val="001B5A00"/>
    <w:rsid w:val="001C193F"/>
    <w:rsid w:val="001C451D"/>
    <w:rsid w:val="001C7B91"/>
    <w:rsid w:val="001D13E9"/>
    <w:rsid w:val="001D2CD2"/>
    <w:rsid w:val="001D5443"/>
    <w:rsid w:val="001E3C28"/>
    <w:rsid w:val="001F1144"/>
    <w:rsid w:val="001F34EE"/>
    <w:rsid w:val="00203E75"/>
    <w:rsid w:val="00210FE1"/>
    <w:rsid w:val="00215895"/>
    <w:rsid w:val="002176F6"/>
    <w:rsid w:val="00232D8D"/>
    <w:rsid w:val="00240626"/>
    <w:rsid w:val="0024111A"/>
    <w:rsid w:val="002430CC"/>
    <w:rsid w:val="00251E09"/>
    <w:rsid w:val="00254CE8"/>
    <w:rsid w:val="00256558"/>
    <w:rsid w:val="00256F95"/>
    <w:rsid w:val="0026107D"/>
    <w:rsid w:val="002634E3"/>
    <w:rsid w:val="00266508"/>
    <w:rsid w:val="002728E9"/>
    <w:rsid w:val="002761CB"/>
    <w:rsid w:val="00287A0D"/>
    <w:rsid w:val="00293830"/>
    <w:rsid w:val="00294F29"/>
    <w:rsid w:val="00295E0B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BC0"/>
    <w:rsid w:val="003111E5"/>
    <w:rsid w:val="003150DB"/>
    <w:rsid w:val="00325C39"/>
    <w:rsid w:val="003401C7"/>
    <w:rsid w:val="00352E47"/>
    <w:rsid w:val="00385B46"/>
    <w:rsid w:val="00390531"/>
    <w:rsid w:val="00393194"/>
    <w:rsid w:val="003964EF"/>
    <w:rsid w:val="003A4ABD"/>
    <w:rsid w:val="003A6EE3"/>
    <w:rsid w:val="003A762E"/>
    <w:rsid w:val="003B0D84"/>
    <w:rsid w:val="003B44D3"/>
    <w:rsid w:val="003B7BC1"/>
    <w:rsid w:val="003C1003"/>
    <w:rsid w:val="003C237F"/>
    <w:rsid w:val="003C54AD"/>
    <w:rsid w:val="003C7ADF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57050"/>
    <w:rsid w:val="00461566"/>
    <w:rsid w:val="00462074"/>
    <w:rsid w:val="00464F77"/>
    <w:rsid w:val="00495B8D"/>
    <w:rsid w:val="004A4B89"/>
    <w:rsid w:val="004B0AA7"/>
    <w:rsid w:val="004B7C4A"/>
    <w:rsid w:val="004B7DEB"/>
    <w:rsid w:val="004C5EBA"/>
    <w:rsid w:val="004D05F8"/>
    <w:rsid w:val="004E0B9F"/>
    <w:rsid w:val="004E1D49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D7FD3"/>
    <w:rsid w:val="005E4A1D"/>
    <w:rsid w:val="005E749B"/>
    <w:rsid w:val="005F2EDF"/>
    <w:rsid w:val="00600C13"/>
    <w:rsid w:val="006208D6"/>
    <w:rsid w:val="0062632C"/>
    <w:rsid w:val="00630073"/>
    <w:rsid w:val="00640927"/>
    <w:rsid w:val="00652624"/>
    <w:rsid w:val="0066519A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2A63"/>
    <w:rsid w:val="0074560E"/>
    <w:rsid w:val="0075450B"/>
    <w:rsid w:val="00772B4C"/>
    <w:rsid w:val="007740E3"/>
    <w:rsid w:val="00791E07"/>
    <w:rsid w:val="007A6EE0"/>
    <w:rsid w:val="007E1F1C"/>
    <w:rsid w:val="008305AA"/>
    <w:rsid w:val="008306EB"/>
    <w:rsid w:val="008311C0"/>
    <w:rsid w:val="00844E6A"/>
    <w:rsid w:val="00853439"/>
    <w:rsid w:val="00877341"/>
    <w:rsid w:val="00883987"/>
    <w:rsid w:val="008A1157"/>
    <w:rsid w:val="008B0704"/>
    <w:rsid w:val="008B2211"/>
    <w:rsid w:val="008B3678"/>
    <w:rsid w:val="008C05B6"/>
    <w:rsid w:val="008C536B"/>
    <w:rsid w:val="008C6A6D"/>
    <w:rsid w:val="008D0CEB"/>
    <w:rsid w:val="008E5748"/>
    <w:rsid w:val="009023F3"/>
    <w:rsid w:val="00905031"/>
    <w:rsid w:val="0090602B"/>
    <w:rsid w:val="00913302"/>
    <w:rsid w:val="009203B9"/>
    <w:rsid w:val="00924028"/>
    <w:rsid w:val="0093385B"/>
    <w:rsid w:val="009406AC"/>
    <w:rsid w:val="00942758"/>
    <w:rsid w:val="00943D31"/>
    <w:rsid w:val="00952F97"/>
    <w:rsid w:val="0096582E"/>
    <w:rsid w:val="0096672E"/>
    <w:rsid w:val="00970132"/>
    <w:rsid w:val="009705FA"/>
    <w:rsid w:val="0097256E"/>
    <w:rsid w:val="009844D9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E6A34"/>
    <w:rsid w:val="009F2ED5"/>
    <w:rsid w:val="00A04C1A"/>
    <w:rsid w:val="00A12DC2"/>
    <w:rsid w:val="00A372A9"/>
    <w:rsid w:val="00A42AFB"/>
    <w:rsid w:val="00A44627"/>
    <w:rsid w:val="00A4737E"/>
    <w:rsid w:val="00A502C1"/>
    <w:rsid w:val="00A5558A"/>
    <w:rsid w:val="00A63AD0"/>
    <w:rsid w:val="00A65311"/>
    <w:rsid w:val="00A7048A"/>
    <w:rsid w:val="00A7204A"/>
    <w:rsid w:val="00A942E5"/>
    <w:rsid w:val="00A979FA"/>
    <w:rsid w:val="00AA7CBA"/>
    <w:rsid w:val="00AD1A03"/>
    <w:rsid w:val="00AD423B"/>
    <w:rsid w:val="00AD5924"/>
    <w:rsid w:val="00AE0516"/>
    <w:rsid w:val="00AE248E"/>
    <w:rsid w:val="00AE6AD7"/>
    <w:rsid w:val="00B174B5"/>
    <w:rsid w:val="00B21AA8"/>
    <w:rsid w:val="00B22AAC"/>
    <w:rsid w:val="00B23F75"/>
    <w:rsid w:val="00B31B5E"/>
    <w:rsid w:val="00B42AA3"/>
    <w:rsid w:val="00B47D21"/>
    <w:rsid w:val="00B727DA"/>
    <w:rsid w:val="00B80620"/>
    <w:rsid w:val="00B80926"/>
    <w:rsid w:val="00B93E29"/>
    <w:rsid w:val="00B97745"/>
    <w:rsid w:val="00B97B1E"/>
    <w:rsid w:val="00BA68D8"/>
    <w:rsid w:val="00BB15BF"/>
    <w:rsid w:val="00BB5081"/>
    <w:rsid w:val="00BC2EB4"/>
    <w:rsid w:val="00BD20DB"/>
    <w:rsid w:val="00BF4D7C"/>
    <w:rsid w:val="00C028FF"/>
    <w:rsid w:val="00C1739D"/>
    <w:rsid w:val="00C26F06"/>
    <w:rsid w:val="00C33239"/>
    <w:rsid w:val="00C335A5"/>
    <w:rsid w:val="00C344BF"/>
    <w:rsid w:val="00C35654"/>
    <w:rsid w:val="00C35820"/>
    <w:rsid w:val="00C55180"/>
    <w:rsid w:val="00C617D1"/>
    <w:rsid w:val="00C619F5"/>
    <w:rsid w:val="00C76AAE"/>
    <w:rsid w:val="00C77FDD"/>
    <w:rsid w:val="00C802BD"/>
    <w:rsid w:val="00C958D9"/>
    <w:rsid w:val="00CB11A3"/>
    <w:rsid w:val="00CB1A28"/>
    <w:rsid w:val="00CE0B84"/>
    <w:rsid w:val="00CE2698"/>
    <w:rsid w:val="00CE560F"/>
    <w:rsid w:val="00D02983"/>
    <w:rsid w:val="00D23847"/>
    <w:rsid w:val="00D3555B"/>
    <w:rsid w:val="00D4307F"/>
    <w:rsid w:val="00D556A0"/>
    <w:rsid w:val="00D5768D"/>
    <w:rsid w:val="00D7016C"/>
    <w:rsid w:val="00D74668"/>
    <w:rsid w:val="00D7486B"/>
    <w:rsid w:val="00D76E52"/>
    <w:rsid w:val="00D810DD"/>
    <w:rsid w:val="00D8287E"/>
    <w:rsid w:val="00D83461"/>
    <w:rsid w:val="00D92DFD"/>
    <w:rsid w:val="00DA252F"/>
    <w:rsid w:val="00DA72CD"/>
    <w:rsid w:val="00DB0FAE"/>
    <w:rsid w:val="00E0297E"/>
    <w:rsid w:val="00E02D40"/>
    <w:rsid w:val="00E064B0"/>
    <w:rsid w:val="00E434B1"/>
    <w:rsid w:val="00E873A9"/>
    <w:rsid w:val="00E91116"/>
    <w:rsid w:val="00E96C61"/>
    <w:rsid w:val="00EA502F"/>
    <w:rsid w:val="00EC08C5"/>
    <w:rsid w:val="00ED020D"/>
    <w:rsid w:val="00ED6B12"/>
    <w:rsid w:val="00EE1691"/>
    <w:rsid w:val="00EE490F"/>
    <w:rsid w:val="00EF2B45"/>
    <w:rsid w:val="00EF69B7"/>
    <w:rsid w:val="00F01896"/>
    <w:rsid w:val="00F02C99"/>
    <w:rsid w:val="00F039E0"/>
    <w:rsid w:val="00F11C83"/>
    <w:rsid w:val="00F15821"/>
    <w:rsid w:val="00F20DA9"/>
    <w:rsid w:val="00F236C3"/>
    <w:rsid w:val="00F35B02"/>
    <w:rsid w:val="00F47FFE"/>
    <w:rsid w:val="00F50654"/>
    <w:rsid w:val="00F52809"/>
    <w:rsid w:val="00F54C3D"/>
    <w:rsid w:val="00F64EDD"/>
    <w:rsid w:val="00F7626A"/>
    <w:rsid w:val="00F773F7"/>
    <w:rsid w:val="00F83490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0E4E61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3">
    <w:name w:val="heading 3"/>
    <w:basedOn w:val="a"/>
    <w:next w:val="a"/>
    <w:link w:val="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0E4E61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1Char">
    <w:name w:val="العنوان 1 Char"/>
    <w:basedOn w:val="a0"/>
    <w:link w:val="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Balloon Text"/>
    <w:basedOn w:val="a"/>
    <w:link w:val="Char2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b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20">
    <w:name w:val="toc 2"/>
    <w:basedOn w:val="a"/>
    <w:next w:val="a"/>
    <w:autoRedefine/>
    <w:uiPriority w:val="39"/>
    <w:unhideWhenUsed/>
    <w:rsid w:val="001A6E2E"/>
    <w:pPr>
      <w:tabs>
        <w:tab w:val="right" w:leader="dot" w:pos="9016"/>
      </w:tabs>
      <w:spacing w:after="100"/>
      <w:ind w:left="220"/>
    </w:pPr>
    <w:rPr>
      <w:rFonts w:cstheme="minorHAnsi"/>
      <w:noProof/>
      <w:color w:val="FF0000"/>
      <w:sz w:val="28"/>
      <w:szCs w:val="28"/>
      <w:lang w:bidi="ar-YE"/>
    </w:rPr>
  </w:style>
  <w:style w:type="paragraph" w:styleId="10">
    <w:name w:val="toc 1"/>
    <w:basedOn w:val="a"/>
    <w:next w:val="a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a0"/>
    <w:uiPriority w:val="99"/>
    <w:unhideWhenUsed/>
    <w:rsid w:val="00D556A0"/>
    <w:rPr>
      <w:color w:val="0563C1" w:themeColor="hyperlink"/>
      <w:u w:val="single"/>
    </w:rPr>
  </w:style>
  <w:style w:type="paragraph" w:styleId="ac">
    <w:name w:val="footnote text"/>
    <w:basedOn w:val="a"/>
    <w:link w:val="Char3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Char3">
    <w:name w:val="نص حاشية سفلية Char"/>
    <w:basedOn w:val="a0"/>
    <w:link w:val="ac"/>
    <w:uiPriority w:val="99"/>
    <w:semiHidden/>
    <w:rsid w:val="00D556A0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D556A0"/>
    <w:rPr>
      <w:vertAlign w:val="superscript"/>
    </w:rPr>
  </w:style>
  <w:style w:type="character" w:styleId="ae">
    <w:name w:val="annotation reference"/>
    <w:basedOn w:val="a0"/>
    <w:uiPriority w:val="99"/>
    <w:semiHidden/>
    <w:unhideWhenUsed/>
    <w:rsid w:val="00D556A0"/>
    <w:rPr>
      <w:sz w:val="16"/>
      <w:szCs w:val="16"/>
    </w:rPr>
  </w:style>
  <w:style w:type="paragraph" w:styleId="af">
    <w:name w:val="annotation text"/>
    <w:basedOn w:val="a"/>
    <w:link w:val="Char4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har4">
    <w:name w:val="نص تعليق Char"/>
    <w:basedOn w:val="a0"/>
    <w:link w:val="af"/>
    <w:uiPriority w:val="99"/>
    <w:semiHidden/>
    <w:rsid w:val="00D556A0"/>
    <w:rPr>
      <w:sz w:val="20"/>
      <w:szCs w:val="20"/>
    </w:rPr>
  </w:style>
  <w:style w:type="paragraph" w:styleId="af0">
    <w:name w:val="annotation subject"/>
    <w:basedOn w:val="af"/>
    <w:next w:val="af"/>
    <w:link w:val="Char5"/>
    <w:uiPriority w:val="99"/>
    <w:semiHidden/>
    <w:unhideWhenUsed/>
    <w:rsid w:val="00D556A0"/>
    <w:rPr>
      <w:b/>
      <w:bCs/>
    </w:rPr>
  </w:style>
  <w:style w:type="character" w:customStyle="1" w:styleId="Char5">
    <w:name w:val="موضوع تعليق Char"/>
    <w:basedOn w:val="Char4"/>
    <w:link w:val="af0"/>
    <w:uiPriority w:val="99"/>
    <w:semiHidden/>
    <w:rsid w:val="00D556A0"/>
    <w:rPr>
      <w:b/>
      <w:bCs/>
      <w:sz w:val="20"/>
      <w:szCs w:val="20"/>
    </w:rPr>
  </w:style>
  <w:style w:type="character" w:styleId="af1">
    <w:name w:val="Placeholder Text"/>
    <w:basedOn w:val="a0"/>
    <w:uiPriority w:val="99"/>
    <w:semiHidden/>
    <w:rsid w:val="00043116"/>
    <w:rPr>
      <w:color w:val="808080"/>
    </w:rPr>
  </w:style>
  <w:style w:type="paragraph" w:styleId="af2">
    <w:name w:val="Title"/>
    <w:basedOn w:val="a"/>
    <w:next w:val="a"/>
    <w:link w:val="Char6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6">
    <w:name w:val="العنوان Char"/>
    <w:basedOn w:val="a0"/>
    <w:link w:val="af2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3Char">
    <w:name w:val="عنوان 3 Char"/>
    <w:basedOn w:val="a0"/>
    <w:link w:val="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a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af3">
    <w:name w:val="TOC Heading"/>
    <w:basedOn w:val="1"/>
    <w:next w:val="a"/>
    <w:uiPriority w:val="39"/>
    <w:unhideWhenUsed/>
    <w:qFormat/>
    <w:rsid w:val="000E4E6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CE7591EB8B64AF6B86441C574001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40E83-1049-43B8-B39E-CBC03DA31449}"/>
      </w:docPartPr>
      <w:docPartBody>
        <w:p w:rsidR="00ED14A8" w:rsidRDefault="00470F03" w:rsidP="00470F03">
          <w:pPr>
            <w:pStyle w:val="CCE7591EB8B64AF6B86441C574001CC1"/>
          </w:pP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11483C"/>
    <w:rsid w:val="00117846"/>
    <w:rsid w:val="001F5CBE"/>
    <w:rsid w:val="00283175"/>
    <w:rsid w:val="00386688"/>
    <w:rsid w:val="003D50AA"/>
    <w:rsid w:val="00416A87"/>
    <w:rsid w:val="00470F03"/>
    <w:rsid w:val="00537B09"/>
    <w:rsid w:val="007018F9"/>
    <w:rsid w:val="00975F33"/>
    <w:rsid w:val="00A04C52"/>
    <w:rsid w:val="00A07CBB"/>
    <w:rsid w:val="00C404B9"/>
    <w:rsid w:val="00D22251"/>
    <w:rsid w:val="00D241ED"/>
    <w:rsid w:val="00D47B0F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70F03"/>
    <w:rPr>
      <w:color w:val="808080"/>
    </w:rPr>
  </w:style>
  <w:style w:type="paragraph" w:styleId="a4">
    <w:name w:val="header"/>
    <w:basedOn w:val="a"/>
    <w:link w:val="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">
    <w:name w:val="رأس الصفحة Char"/>
    <w:basedOn w:val="a0"/>
    <w:link w:val="a4"/>
    <w:uiPriority w:val="99"/>
    <w:rsid w:val="007018F9"/>
    <w:rPr>
      <w:rFonts w:eastAsiaTheme="minorHAnsi"/>
    </w:rPr>
  </w:style>
  <w:style w:type="paragraph" w:styleId="a5">
    <w:name w:val="footer"/>
    <w:basedOn w:val="a"/>
    <w:link w:val="Char0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0">
    <w:name w:val="تذييل الصفحة Char"/>
    <w:basedOn w:val="a0"/>
    <w:link w:val="a5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mageCreateDate xmlns="CA7AFC7A-9494-4311-9ADC-BB12F50639A8" xsi:nil="true"/>
    <PublishingExpirationDate xmlns="http://schemas.microsoft.com/sharepoint/v3" xsi:nil="true"/>
    <PublishingStartDate xmlns="http://schemas.microsoft.com/sharepoint/v3" xsi:nil="true"/>
    <wic_System_Copyright xmlns="http://schemas.microsoft.com/sharepoint/v3/fields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صورة" ma:contentTypeID="0x0101009148F5A04DDD49CBA7127AADA5FB792B00AADE34325A8B49CDA8BB4DB53328F2140028CC066898B7934BB7107544B8A3A67A" ma:contentTypeVersion="0" ma:contentTypeDescription="تحميل صورة." ma:contentTypeScope="" ma:versionID="1c974a72395b06776c869529f06f255f">
  <xsd:schema xmlns:xsd="http://www.w3.org/2001/XMLSchema" xmlns:xs="http://www.w3.org/2001/XMLSchema" xmlns:p="http://schemas.microsoft.com/office/2006/metadata/properties" xmlns:ns1="http://schemas.microsoft.com/sharepoint/v3" xmlns:ns2="CA7AFC7A-9494-4311-9ADC-BB12F50639A8" xmlns:ns3="http://schemas.microsoft.com/sharepoint/v3/fields" targetNamespace="http://schemas.microsoft.com/office/2006/metadata/properties" ma:root="true" ma:fieldsID="dbb6fefcfc9c881567c5abe1d667b7be" ns1:_="" ns2:_="" ns3:_="">
    <xsd:import namespace="http://schemas.microsoft.com/sharepoint/v3"/>
    <xsd:import namespace="CA7AFC7A-9494-4311-9ADC-BB12F50639A8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مسار URL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نوع الملف" ma:hidden="true" ma:internalName="File_x0020_Type" ma:readOnly="true">
      <xsd:simpleType>
        <xsd:restriction base="dms:Text"/>
      </xsd:simpleType>
    </xsd:element>
    <xsd:element name="HTML_x0020_File_x0020_Type" ma:index="10" nillable="true" ma:displayName="نوع ملف HTML" ma:hidden="true" ma:internalName="HTML_x0020_File_x0020_Type" ma:readOnly="true">
      <xsd:simpleType>
        <xsd:restriction base="dms:Text"/>
      </xsd:simpleType>
    </xsd:element>
    <xsd:element name="FSObjType" ma:index="11" nillable="true" ma:displayName="نوع العنصر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جدولة تاريخ البدء" ma:description="" ma:hidden="true" ma:internalName="PublishingStartDate">
      <xsd:simpleType>
        <xsd:restriction base="dms:Unknown"/>
      </xsd:simpleType>
    </xsd:element>
    <xsd:element name="PublishingExpirationDate" ma:index="28" nillable="true" ma:displayName="جدولة تاريخ الانتهاء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7AFC7A-9494-4311-9ADC-BB12F50639A8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توجد صور مصغرة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توجد معاينة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العرض" ma:internalName="ImageWidth" ma:readOnly="true">
      <xsd:simpleType>
        <xsd:restriction base="dms:Unknown"/>
      </xsd:simpleType>
    </xsd:element>
    <xsd:element name="ImageHeight" ma:index="22" nillable="true" ma:displayName="الارتفاع" ma:internalName="ImageHeight" ma:readOnly="true">
      <xsd:simpleType>
        <xsd:restriction base="dms:Unknown"/>
      </xsd:simpleType>
    </xsd:element>
    <xsd:element name="ImageCreateDate" ma:index="25" nillable="true" ma:displayName="تاريخ التقاط الصورة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حقوق النشر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الكاتب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 ma:index="23" ma:displayName="التعليقات"/>
        <xsd:element name="keywords" minOccurs="0" maxOccurs="1" type="xsd:string" ma:index="14" ma:displayName="الكلمات الأساسية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87A6C3F-CDFA-43B4-9A87-CF7C420569F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2168488-AB19-4FB3-88A6-5E99BBD1ED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0F7E73-3B5C-4732-A555-E83C4F276240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3F489014-C8D1-4190-B08C-0A260690988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6</Pages>
  <Words>521</Words>
  <Characters>2973</Characters>
  <Application>Microsoft Office Word</Application>
  <DocSecurity>0</DocSecurity>
  <Lines>24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Mohamed Ahmed  Gazer</cp:lastModifiedBy>
  <cp:revision>19</cp:revision>
  <cp:lastPrinted>2023-06-20T09:59:00Z</cp:lastPrinted>
  <dcterms:created xsi:type="dcterms:W3CDTF">2023-01-11T08:44:00Z</dcterms:created>
  <dcterms:modified xsi:type="dcterms:W3CDTF">2023-06-21T07:47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28CC066898B7934BB7107544B8A3A67A</vt:lpwstr>
  </property>
  <property fmtid="{D5CDD505-2E9C-101B-9397-08002B2CF9AE}" pid="3" name="Order">
    <vt:r8>1212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